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E6176B">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E6176B">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4050C677"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3125F8E2" w14:textId="24C30C5E" w:rsidR="00114114" w:rsidRDefault="00E6176B">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18C9C082" w14:textId="3F45F655" w:rsidR="00114114" w:rsidRDefault="00E6176B">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0EEAFCDE" w14:textId="1C10A1DE" w:rsidR="00114114" w:rsidRDefault="00E6176B">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67F3889E" w14:textId="3CC51B32" w:rsidR="00114114" w:rsidRDefault="00E6176B">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04CD098B" w14:textId="53CE0A17" w:rsidR="00114114" w:rsidRDefault="00E6176B">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48F3BB70" w14:textId="3DE82962" w:rsidR="00114114" w:rsidRDefault="00E6176B">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496A9C64" w14:textId="250CDF30" w:rsidR="00114114" w:rsidRDefault="00E6176B">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19FE86F7" w14:textId="6083B0B6" w:rsidR="00114114" w:rsidRDefault="00E6176B">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548C7504" w14:textId="3D4C8055" w:rsidR="00114114" w:rsidRDefault="00E6176B">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2B71F8A4" w14:textId="5A73AC16" w:rsidR="00114114" w:rsidRDefault="00E6176B">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4E5C6B6B" w14:textId="13FA3E31" w:rsidR="00114114" w:rsidRDefault="00E6176B">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4A91B86B" w14:textId="1EB4C646" w:rsidR="00114114" w:rsidRDefault="00E6176B">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535CC4D3" w14:textId="3320ED32" w:rsidR="00114114" w:rsidRDefault="00E6176B">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28F7B855" w14:textId="39CA8DC6" w:rsidR="00114114" w:rsidRDefault="00E6176B">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42675B03" w14:textId="657C88BF" w:rsidR="00114114" w:rsidRDefault="00E6176B">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121B5C88" w14:textId="3B72FB67" w:rsidR="00114114" w:rsidRDefault="00E6176B">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3EB98A19" w14:textId="7BA9DA94" w:rsidR="00114114" w:rsidRDefault="00E6176B">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6EF3BFDD" w14:textId="5268D0B0" w:rsidR="00114114" w:rsidRDefault="00E6176B">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181478E0" w14:textId="10B3095B" w:rsidR="00114114" w:rsidRDefault="00E6176B">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46DD8F4" w14:textId="5F76B3E1" w:rsidR="00114114" w:rsidRDefault="00E6176B">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528EF97" w14:textId="07661D85" w:rsidR="00114114" w:rsidRDefault="00E6176B">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E7C63B9" w14:textId="23B81CF6" w:rsidR="00114114" w:rsidRDefault="00E6176B">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350A9151" w14:textId="393D7D4A" w:rsidR="00114114" w:rsidRDefault="00E6176B">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7175937C" w14:textId="18C8EE5E" w:rsidR="00114114" w:rsidRDefault="00E6176B">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46A7EBB1" w14:textId="4D4B6D81" w:rsidR="00114114" w:rsidRDefault="00E6176B">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3309B1A7" w14:textId="6EDF9BC0" w:rsidR="00114114" w:rsidRDefault="00E6176B">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15F13108" w14:textId="72F7F944" w:rsidR="00114114" w:rsidRDefault="00E6176B">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0F2BFD2" w14:textId="016BF0A8" w:rsidR="00114114" w:rsidRDefault="00E6176B">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5BB5B2CE" w14:textId="755439EC" w:rsidR="00114114" w:rsidRDefault="00E6176B">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49968AB" w14:textId="7CB98EFC" w:rsidR="00114114" w:rsidRDefault="00E6176B">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C514E2C" w14:textId="63C8046C" w:rsidR="00114114" w:rsidRDefault="00E6176B">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0630D6F6" w14:textId="464F6CC7" w:rsidR="00114114" w:rsidRDefault="00E6176B">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4E649EF1"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972BF4">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972BF4">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E6176B"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E6176B"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USB_CONN_</w:t>
      </w:r>
      <w:proofErr w:type="gramStart"/>
      <w:r w:rsidR="00CF63D4">
        <w:t xml:space="preserve">N </w:t>
      </w:r>
      <w:r w:rsidR="00416930">
        <w:t>,</w:t>
      </w:r>
      <w:proofErr w:type="gramEnd"/>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2" w:name="_Toc13853877"/>
      <w:r>
        <w:t>Test Notes</w:t>
      </w:r>
      <w:bookmarkEnd w:id="22"/>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3" w:name="_Toc13853878"/>
      <w:r>
        <w:t>UART to USB</w:t>
      </w:r>
      <w:bookmarkEnd w:id="23"/>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0CDD0926"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972BF4">
        <w:t>UART to USB</w:t>
      </w:r>
      <w:r>
        <w:fldChar w:fldCharType="end"/>
      </w:r>
    </w:p>
    <w:p w14:paraId="3E5C8D91" w14:textId="79E4B90A" w:rsidR="004A6573" w:rsidRDefault="001F0C89" w:rsidP="004A6573">
      <w:pPr>
        <w:pStyle w:val="Heading3"/>
      </w:pPr>
      <w:bookmarkStart w:id="24" w:name="_Toc13853879"/>
      <w:r>
        <w:t>Test Instructions</w:t>
      </w:r>
      <w:bookmarkEnd w:id="24"/>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5" w:name="_Toc13853880"/>
      <w:r>
        <w:t>Test Data</w:t>
      </w:r>
      <w:bookmarkEnd w:id="25"/>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77777777" w:rsidR="004A6573" w:rsidRDefault="004A6573" w:rsidP="004A6573">
      <w:pPr>
        <w:pStyle w:val="Heading3"/>
      </w:pPr>
      <w:bookmarkStart w:id="26" w:name="_Toc13853881"/>
      <w:r>
        <w:t>Test Notes</w:t>
      </w:r>
      <w:bookmarkEnd w:id="26"/>
    </w:p>
    <w:p w14:paraId="31C81162" w14:textId="7B4866D8" w:rsidR="004A6573" w:rsidRPr="004A6573" w:rsidRDefault="004A6573" w:rsidP="004A6573">
      <w:r>
        <w:t>Delete me if no notes are required.</w:t>
      </w:r>
    </w:p>
    <w:p w14:paraId="45587BBA" w14:textId="36E979FA" w:rsidR="004A6573" w:rsidRDefault="004A6573" w:rsidP="004A6573">
      <w:pPr>
        <w:pStyle w:val="Heading2"/>
      </w:pPr>
      <w:bookmarkStart w:id="27" w:name="_Toc13853882"/>
      <w:r>
        <w:t>Charging Voltage</w:t>
      </w:r>
      <w:bookmarkEnd w:id="27"/>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6A8BF2B1" w:rsidR="004A6573" w:rsidRDefault="004A6573" w:rsidP="004A6573">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22096F2A" w14:textId="77777777" w:rsidR="004A6573" w:rsidRDefault="004A6573" w:rsidP="004A6573">
      <w:pPr>
        <w:pStyle w:val="Heading3"/>
      </w:pPr>
      <w:bookmarkStart w:id="28" w:name="_Toc13853883"/>
      <w:r>
        <w:t>Test Instructions</w:t>
      </w:r>
      <w:bookmarkEnd w:id="28"/>
    </w:p>
    <w:p w14:paraId="4737C746" w14:textId="3C89DDDB" w:rsidR="004A6573" w:rsidRPr="004A6573" w:rsidRDefault="004A6573" w:rsidP="004A6573">
      <w:pPr>
        <w:ind w:firstLine="720"/>
      </w:pPr>
    </w:p>
    <w:p w14:paraId="41E4AF4E" w14:textId="77777777" w:rsidR="004A6573" w:rsidRDefault="004A6573" w:rsidP="004A6573">
      <w:pPr>
        <w:pStyle w:val="Heading3"/>
      </w:pPr>
      <w:bookmarkStart w:id="29" w:name="_Toc13853884"/>
      <w:r>
        <w:t>Test Data</w:t>
      </w:r>
      <w:bookmarkEnd w:id="29"/>
    </w:p>
    <w:tbl>
      <w:tblPr>
        <w:tblStyle w:val="TableGrid"/>
        <w:tblW w:w="5000" w:type="pct"/>
        <w:tblLook w:val="04A0" w:firstRow="1" w:lastRow="0" w:firstColumn="1" w:lastColumn="0" w:noHBand="0" w:noVBand="1"/>
      </w:tblPr>
      <w:tblGrid>
        <w:gridCol w:w="3116"/>
        <w:gridCol w:w="3115"/>
        <w:gridCol w:w="3119"/>
      </w:tblGrid>
      <w:tr w:rsidR="004A6573" w14:paraId="3C7BDF07" w14:textId="77777777" w:rsidTr="00B40777">
        <w:trPr>
          <w:tblHeader/>
        </w:trPr>
        <w:tc>
          <w:tcPr>
            <w:tcW w:w="5000" w:type="pct"/>
            <w:gridSpan w:val="3"/>
            <w:shd w:val="clear" w:color="auto" w:fill="ECA1AE" w:themeFill="background2" w:themeFillTint="66"/>
            <w:vAlign w:val="center"/>
          </w:tcPr>
          <w:p w14:paraId="7D262C3B" w14:textId="35C3083B" w:rsidR="004A6573" w:rsidRDefault="004A6573" w:rsidP="00B40777">
            <w:pPr>
              <w:jc w:val="center"/>
            </w:pPr>
          </w:p>
        </w:tc>
      </w:tr>
      <w:tr w:rsidR="004A6573" w14:paraId="54449BCD" w14:textId="77777777" w:rsidTr="00B40777">
        <w:trPr>
          <w:tblHeader/>
        </w:trPr>
        <w:tc>
          <w:tcPr>
            <w:tcW w:w="1666" w:type="pct"/>
            <w:shd w:val="clear" w:color="auto" w:fill="ECA1AE" w:themeFill="background2" w:themeFillTint="66"/>
            <w:vAlign w:val="center"/>
          </w:tcPr>
          <w:p w14:paraId="7727D24D" w14:textId="161FA0C5" w:rsidR="004A6573" w:rsidRDefault="004A6573" w:rsidP="00B40777">
            <w:pPr>
              <w:jc w:val="center"/>
            </w:pPr>
          </w:p>
        </w:tc>
        <w:tc>
          <w:tcPr>
            <w:tcW w:w="1666" w:type="pct"/>
            <w:shd w:val="clear" w:color="auto" w:fill="ECA1AE" w:themeFill="background2" w:themeFillTint="66"/>
            <w:vAlign w:val="center"/>
          </w:tcPr>
          <w:p w14:paraId="4DBBCE1B" w14:textId="77777777" w:rsidR="004A6573" w:rsidRDefault="004A6573" w:rsidP="00B40777">
            <w:pPr>
              <w:jc w:val="center"/>
            </w:pPr>
            <w:r>
              <w:t>Passing Criteria</w:t>
            </w:r>
          </w:p>
        </w:tc>
        <w:tc>
          <w:tcPr>
            <w:tcW w:w="1667" w:type="pct"/>
            <w:shd w:val="clear" w:color="auto" w:fill="ECA1AE" w:themeFill="background2" w:themeFillTint="66"/>
            <w:vAlign w:val="center"/>
          </w:tcPr>
          <w:p w14:paraId="38DEBEA5" w14:textId="77777777" w:rsidR="004A6573" w:rsidRDefault="004A6573" w:rsidP="00B40777">
            <w:pPr>
              <w:jc w:val="center"/>
            </w:pPr>
            <w:r>
              <w:t>Pass / Fail</w:t>
            </w:r>
          </w:p>
        </w:tc>
      </w:tr>
      <w:tr w:rsidR="004A6573" w14:paraId="162C0A05" w14:textId="77777777" w:rsidTr="00B40777">
        <w:tc>
          <w:tcPr>
            <w:tcW w:w="1666" w:type="pct"/>
            <w:vAlign w:val="center"/>
          </w:tcPr>
          <w:p w14:paraId="6719FBD6" w14:textId="5667572B" w:rsidR="004A6573" w:rsidRDefault="004A6573" w:rsidP="00B40777">
            <w:pPr>
              <w:jc w:val="center"/>
            </w:pPr>
          </w:p>
        </w:tc>
        <w:tc>
          <w:tcPr>
            <w:tcW w:w="1666" w:type="pct"/>
            <w:shd w:val="clear" w:color="auto" w:fill="FFFFFF" w:themeFill="background1"/>
            <w:vAlign w:val="center"/>
          </w:tcPr>
          <w:p w14:paraId="6ADF1DF3" w14:textId="77777777" w:rsidR="004A6573" w:rsidRDefault="004A6573" w:rsidP="00B40777">
            <w:pPr>
              <w:jc w:val="center"/>
            </w:pPr>
            <w:r>
              <w:t>Functionality</w:t>
            </w:r>
          </w:p>
        </w:tc>
        <w:tc>
          <w:tcPr>
            <w:tcW w:w="1667" w:type="pct"/>
            <w:vAlign w:val="center"/>
          </w:tcPr>
          <w:p w14:paraId="0C8CF1FC" w14:textId="77777777" w:rsidR="004A6573" w:rsidRDefault="004A6573" w:rsidP="00B40777">
            <w:pPr>
              <w:jc w:val="center"/>
            </w:pPr>
          </w:p>
        </w:tc>
      </w:tr>
      <w:tr w:rsidR="004A6573" w14:paraId="15E54F1E" w14:textId="77777777" w:rsidTr="00B40777">
        <w:tc>
          <w:tcPr>
            <w:tcW w:w="1666" w:type="pct"/>
            <w:vAlign w:val="center"/>
          </w:tcPr>
          <w:p w14:paraId="32892182" w14:textId="5587EFE6" w:rsidR="004A6573" w:rsidRDefault="004A6573" w:rsidP="00B40777">
            <w:pPr>
              <w:jc w:val="center"/>
            </w:pPr>
          </w:p>
        </w:tc>
        <w:tc>
          <w:tcPr>
            <w:tcW w:w="1666" w:type="pct"/>
            <w:shd w:val="clear" w:color="auto" w:fill="FFFFFF" w:themeFill="background1"/>
            <w:vAlign w:val="center"/>
          </w:tcPr>
          <w:p w14:paraId="51D73AD6" w14:textId="77777777" w:rsidR="004A6573" w:rsidRDefault="004A6573" w:rsidP="00B40777">
            <w:pPr>
              <w:jc w:val="center"/>
            </w:pPr>
            <w:r>
              <w:t>Functionality</w:t>
            </w:r>
          </w:p>
        </w:tc>
        <w:tc>
          <w:tcPr>
            <w:tcW w:w="1667" w:type="pct"/>
            <w:vAlign w:val="center"/>
          </w:tcPr>
          <w:p w14:paraId="48F90FF0" w14:textId="77777777" w:rsidR="004A6573" w:rsidRDefault="004A6573" w:rsidP="00B40777">
            <w:pPr>
              <w:jc w:val="center"/>
            </w:pPr>
          </w:p>
        </w:tc>
      </w:tr>
    </w:tbl>
    <w:p w14:paraId="1918FF14" w14:textId="77777777" w:rsidR="004A6573" w:rsidRDefault="004A6573" w:rsidP="004A6573">
      <w:pPr>
        <w:pStyle w:val="Heading3"/>
      </w:pPr>
      <w:bookmarkStart w:id="30" w:name="_Toc13853885"/>
      <w:r>
        <w:t>Test Notes</w:t>
      </w:r>
      <w:bookmarkEnd w:id="30"/>
    </w:p>
    <w:p w14:paraId="6EFE592F" w14:textId="5FFD9927" w:rsidR="004A6573" w:rsidRDefault="004A6573" w:rsidP="004A6573">
      <w:r>
        <w:t>Delete me if no notes are required.</w:t>
      </w:r>
    </w:p>
    <w:p w14:paraId="7977E550" w14:textId="6E7A22B3" w:rsidR="004A6573" w:rsidRDefault="004A6573" w:rsidP="004A6573">
      <w:pPr>
        <w:pStyle w:val="Heading2"/>
      </w:pPr>
      <w:bookmarkStart w:id="31" w:name="_Toc13853886"/>
      <w:r>
        <w:t>Charging Current</w:t>
      </w:r>
      <w:bookmarkEnd w:id="31"/>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3E153FC7" w:rsidR="004A6573" w:rsidRDefault="004A6573" w:rsidP="004A6573">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784714C0" w14:textId="77777777" w:rsidR="004A6573" w:rsidRDefault="004A6573" w:rsidP="004A6573">
      <w:pPr>
        <w:pStyle w:val="Heading3"/>
      </w:pPr>
      <w:bookmarkStart w:id="32" w:name="_Toc13853887"/>
      <w:r>
        <w:t>Test Instructions</w:t>
      </w:r>
      <w:bookmarkEnd w:id="32"/>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3" w:name="_Toc13853888"/>
      <w:r>
        <w:lastRenderedPageBreak/>
        <w:t>Test Data</w:t>
      </w:r>
      <w:bookmarkEnd w:id="33"/>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77777777" w:rsidR="004A6573" w:rsidRDefault="004A6573" w:rsidP="00B40777">
            <w:pPr>
              <w:jc w:val="center"/>
            </w:pPr>
          </w:p>
        </w:tc>
      </w:tr>
      <w:tr w:rsidR="004A6573" w14:paraId="290D7CCA" w14:textId="77777777" w:rsidTr="00B40777">
        <w:trPr>
          <w:tblHeader/>
        </w:trPr>
        <w:tc>
          <w:tcPr>
            <w:tcW w:w="1666" w:type="pct"/>
            <w:shd w:val="clear" w:color="auto" w:fill="ECA1AE" w:themeFill="background2" w:themeFillTint="66"/>
            <w:vAlign w:val="center"/>
          </w:tcPr>
          <w:p w14:paraId="40AEDB53" w14:textId="77777777" w:rsidR="004A6573" w:rsidRDefault="004A6573" w:rsidP="00B40777">
            <w:pPr>
              <w:jc w:val="center"/>
            </w:pP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7"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B40777">
        <w:tc>
          <w:tcPr>
            <w:tcW w:w="1666" w:type="pct"/>
            <w:vAlign w:val="center"/>
          </w:tcPr>
          <w:p w14:paraId="05791040" w14:textId="77777777" w:rsidR="004A6573" w:rsidRDefault="004A6573" w:rsidP="00B40777">
            <w:pPr>
              <w:jc w:val="center"/>
            </w:pPr>
          </w:p>
        </w:tc>
        <w:tc>
          <w:tcPr>
            <w:tcW w:w="1666" w:type="pct"/>
            <w:shd w:val="clear" w:color="auto" w:fill="FFFFFF" w:themeFill="background1"/>
            <w:vAlign w:val="center"/>
          </w:tcPr>
          <w:p w14:paraId="107129F0" w14:textId="77777777" w:rsidR="004A6573" w:rsidRDefault="004A6573" w:rsidP="00B40777">
            <w:pPr>
              <w:jc w:val="center"/>
            </w:pPr>
            <w:r>
              <w:t>Functionality</w:t>
            </w:r>
          </w:p>
        </w:tc>
        <w:tc>
          <w:tcPr>
            <w:tcW w:w="1667" w:type="pct"/>
            <w:vAlign w:val="center"/>
          </w:tcPr>
          <w:p w14:paraId="6062A8FD" w14:textId="77777777" w:rsidR="004A6573" w:rsidRDefault="004A6573" w:rsidP="00B40777">
            <w:pPr>
              <w:jc w:val="center"/>
            </w:pPr>
          </w:p>
        </w:tc>
      </w:tr>
      <w:tr w:rsidR="004A6573" w14:paraId="60AC23D6" w14:textId="77777777" w:rsidTr="00B40777">
        <w:tc>
          <w:tcPr>
            <w:tcW w:w="1666" w:type="pct"/>
            <w:vAlign w:val="center"/>
          </w:tcPr>
          <w:p w14:paraId="6215AA65" w14:textId="77777777" w:rsidR="004A6573" w:rsidRDefault="004A6573" w:rsidP="00B40777">
            <w:pPr>
              <w:jc w:val="center"/>
            </w:pPr>
          </w:p>
        </w:tc>
        <w:tc>
          <w:tcPr>
            <w:tcW w:w="1666" w:type="pct"/>
            <w:shd w:val="clear" w:color="auto" w:fill="FFFFFF" w:themeFill="background1"/>
            <w:vAlign w:val="center"/>
          </w:tcPr>
          <w:p w14:paraId="7436BE74" w14:textId="77777777" w:rsidR="004A6573" w:rsidRDefault="004A6573" w:rsidP="00B40777">
            <w:pPr>
              <w:jc w:val="center"/>
            </w:pPr>
            <w:r>
              <w:t>Functionality</w:t>
            </w:r>
          </w:p>
        </w:tc>
        <w:tc>
          <w:tcPr>
            <w:tcW w:w="1667" w:type="pct"/>
            <w:vAlign w:val="center"/>
          </w:tcPr>
          <w:p w14:paraId="73355934" w14:textId="77777777" w:rsidR="004A6573" w:rsidRDefault="004A6573" w:rsidP="00B40777">
            <w:pPr>
              <w:jc w:val="center"/>
            </w:pPr>
          </w:p>
        </w:tc>
      </w:tr>
    </w:tbl>
    <w:p w14:paraId="46E7C400" w14:textId="77777777" w:rsidR="004A6573" w:rsidRDefault="004A6573" w:rsidP="004A6573">
      <w:pPr>
        <w:pStyle w:val="Heading3"/>
      </w:pPr>
      <w:bookmarkStart w:id="34" w:name="_Toc13853889"/>
      <w:r>
        <w:t>Test Notes</w:t>
      </w:r>
      <w:bookmarkEnd w:id="34"/>
    </w:p>
    <w:p w14:paraId="4457061F" w14:textId="610FBA99" w:rsidR="004A6573" w:rsidRDefault="004A6573" w:rsidP="004A6573">
      <w:r>
        <w:t>Delete me if no notes are required.</w:t>
      </w:r>
    </w:p>
    <w:p w14:paraId="11FD929F" w14:textId="6F39DBCE" w:rsidR="00114114" w:rsidRDefault="00114114" w:rsidP="00114114">
      <w:pPr>
        <w:pStyle w:val="Heading2"/>
      </w:pPr>
      <w:bookmarkStart w:id="35" w:name="_Toc13853890"/>
      <w:r>
        <w:t>Battery Charging</w:t>
      </w:r>
      <w:bookmarkEnd w:id="35"/>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53FA2F98" w:rsidR="00114114" w:rsidRDefault="00114114" w:rsidP="00114114">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09A12F45" w14:textId="77777777" w:rsidR="00114114" w:rsidRDefault="00114114" w:rsidP="00114114">
      <w:pPr>
        <w:pStyle w:val="Heading3"/>
      </w:pPr>
      <w:bookmarkStart w:id="36" w:name="_Toc13853891"/>
      <w:r>
        <w:t>Test Instructions</w:t>
      </w:r>
      <w:bookmarkEnd w:id="36"/>
    </w:p>
    <w:p w14:paraId="079F2377" w14:textId="77777777" w:rsidR="00114114" w:rsidRPr="004A6573" w:rsidRDefault="00114114" w:rsidP="00114114">
      <w:pPr>
        <w:ind w:firstLine="720"/>
      </w:pPr>
    </w:p>
    <w:p w14:paraId="7F2044F3" w14:textId="77777777" w:rsidR="00114114" w:rsidRDefault="00114114" w:rsidP="00114114">
      <w:pPr>
        <w:pStyle w:val="Heading3"/>
      </w:pPr>
      <w:bookmarkStart w:id="37" w:name="_Toc13853892"/>
      <w:r>
        <w:t>Test Data</w:t>
      </w:r>
      <w:bookmarkEnd w:id="37"/>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B40777">
        <w:trPr>
          <w:tblHeader/>
        </w:trPr>
        <w:tc>
          <w:tcPr>
            <w:tcW w:w="1666" w:type="pct"/>
            <w:shd w:val="clear" w:color="auto" w:fill="ECA1AE" w:themeFill="background2" w:themeFillTint="66"/>
            <w:vAlign w:val="center"/>
          </w:tcPr>
          <w:p w14:paraId="68A0D054" w14:textId="77777777" w:rsidR="00114114" w:rsidRDefault="00114114" w:rsidP="00B40777">
            <w:pPr>
              <w:jc w:val="center"/>
            </w:pP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7"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B40777">
        <w:tc>
          <w:tcPr>
            <w:tcW w:w="1666" w:type="pct"/>
            <w:vAlign w:val="center"/>
          </w:tcPr>
          <w:p w14:paraId="19078AE0" w14:textId="77777777" w:rsidR="00114114" w:rsidRDefault="00114114" w:rsidP="00B40777">
            <w:pPr>
              <w:jc w:val="center"/>
            </w:pPr>
          </w:p>
        </w:tc>
        <w:tc>
          <w:tcPr>
            <w:tcW w:w="1666" w:type="pct"/>
            <w:shd w:val="clear" w:color="auto" w:fill="FFFFFF" w:themeFill="background1"/>
            <w:vAlign w:val="center"/>
          </w:tcPr>
          <w:p w14:paraId="5167631B" w14:textId="77777777" w:rsidR="00114114" w:rsidRDefault="00114114" w:rsidP="00B40777">
            <w:pPr>
              <w:jc w:val="center"/>
            </w:pPr>
            <w:r>
              <w:t>Functionality</w:t>
            </w:r>
          </w:p>
        </w:tc>
        <w:tc>
          <w:tcPr>
            <w:tcW w:w="1667" w:type="pct"/>
            <w:vAlign w:val="center"/>
          </w:tcPr>
          <w:p w14:paraId="0651D156" w14:textId="77777777" w:rsidR="00114114" w:rsidRDefault="00114114" w:rsidP="00B40777">
            <w:pPr>
              <w:jc w:val="center"/>
            </w:pPr>
          </w:p>
        </w:tc>
      </w:tr>
      <w:tr w:rsidR="00114114" w14:paraId="3FB1ABD0" w14:textId="77777777" w:rsidTr="00B40777">
        <w:tc>
          <w:tcPr>
            <w:tcW w:w="1666" w:type="pct"/>
            <w:vAlign w:val="center"/>
          </w:tcPr>
          <w:p w14:paraId="0E52E3B9" w14:textId="77777777" w:rsidR="00114114" w:rsidRDefault="00114114" w:rsidP="00B40777">
            <w:pPr>
              <w:jc w:val="center"/>
            </w:pPr>
          </w:p>
        </w:tc>
        <w:tc>
          <w:tcPr>
            <w:tcW w:w="1666" w:type="pct"/>
            <w:shd w:val="clear" w:color="auto" w:fill="FFFFFF" w:themeFill="background1"/>
            <w:vAlign w:val="center"/>
          </w:tcPr>
          <w:p w14:paraId="1CF6EC3A" w14:textId="77777777" w:rsidR="00114114" w:rsidRDefault="00114114" w:rsidP="00B40777">
            <w:pPr>
              <w:jc w:val="center"/>
            </w:pPr>
            <w:r>
              <w:t>Functionality</w:t>
            </w:r>
          </w:p>
        </w:tc>
        <w:tc>
          <w:tcPr>
            <w:tcW w:w="1667" w:type="pct"/>
            <w:vAlign w:val="center"/>
          </w:tcPr>
          <w:p w14:paraId="47D13381" w14:textId="77777777" w:rsidR="00114114" w:rsidRDefault="00114114" w:rsidP="00B40777">
            <w:pPr>
              <w:jc w:val="center"/>
            </w:pPr>
          </w:p>
        </w:tc>
      </w:tr>
    </w:tbl>
    <w:p w14:paraId="1E191D23" w14:textId="77777777" w:rsidR="00114114" w:rsidRDefault="00114114" w:rsidP="00114114">
      <w:pPr>
        <w:pStyle w:val="Heading3"/>
      </w:pPr>
      <w:bookmarkStart w:id="38" w:name="_Toc13853893"/>
      <w:r>
        <w:t>Test Notes</w:t>
      </w:r>
      <w:bookmarkEnd w:id="38"/>
    </w:p>
    <w:p w14:paraId="447F81A2" w14:textId="77777777" w:rsidR="00114114" w:rsidRPr="004A6573" w:rsidRDefault="00114114" w:rsidP="00114114">
      <w:r>
        <w:t>Delete me if no notes are required.</w:t>
      </w:r>
    </w:p>
    <w:p w14:paraId="33765C58" w14:textId="77777777" w:rsidR="00114114" w:rsidRPr="004A6573" w:rsidRDefault="00114114" w:rsidP="004A6573"/>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CB3B2" w14:textId="77777777" w:rsidR="00E6176B" w:rsidRDefault="00E6176B" w:rsidP="002C61F9">
      <w:pPr>
        <w:spacing w:after="0" w:line="240" w:lineRule="auto"/>
      </w:pPr>
      <w:r>
        <w:separator/>
      </w:r>
    </w:p>
  </w:endnote>
  <w:endnote w:type="continuationSeparator" w:id="0">
    <w:p w14:paraId="1C0160B2" w14:textId="77777777" w:rsidR="00E6176B" w:rsidRDefault="00E6176B"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61BB386D-1B8E-40D3-8889-4D12ABBFE2EA}"/>
    <w:embedBold r:id="rId2" w:fontKey="{1441C740-F751-4AFA-B29D-183F82477ED4}"/>
    <w:embedItalic r:id="rId3" w:fontKey="{39895EDA-16C9-4758-9642-0B3BFF8F15E9}"/>
  </w:font>
  <w:font w:name="Comfortaa">
    <w:altName w:val="Calibri"/>
    <w:charset w:val="00"/>
    <w:family w:val="auto"/>
    <w:pitch w:val="variable"/>
    <w:sig w:usb0="20000287" w:usb1="00000002" w:usb2="00000000" w:usb3="00000000" w:csb0="0000019F" w:csb1="00000000"/>
    <w:embedRegular r:id="rId4" w:fontKey="{FAAFDB03-3323-428D-A5BE-C9DBEC37F65E}"/>
    <w:embedBold r:id="rId5" w:fontKey="{B53911B0-BE18-4A98-966C-9341BC91A8F6}"/>
    <w:embedItalic r:id="rId6" w:fontKey="{955BDCEF-82F4-42A5-AC4F-BD9B6D50FE34}"/>
  </w:font>
  <w:font w:name="Neuton">
    <w:charset w:val="00"/>
    <w:family w:val="auto"/>
    <w:pitch w:val="variable"/>
    <w:sig w:usb0="A0000827" w:usb1="10000002" w:usb2="00000000" w:usb3="00000000" w:csb0="800000B3" w:csb1="00000000"/>
    <w:embedRegular r:id="rId7" w:fontKey="{244A5F2D-332E-420A-9117-A6A25DD5F331}"/>
    <w:embedBold r:id="rId8" w:fontKey="{7E6F6D5B-63C4-46AE-89FF-66FE10ACEE7D}"/>
    <w:embedItalic r:id="rId9" w:fontKey="{B904596D-8565-418E-964E-8D427F59B877}"/>
  </w:font>
  <w:font w:name="Cambria">
    <w:panose1 w:val="02040503050406030204"/>
    <w:charset w:val="00"/>
    <w:family w:val="roman"/>
    <w:pitch w:val="variable"/>
    <w:sig w:usb0="E00006FF" w:usb1="420024FF" w:usb2="02000000" w:usb3="00000000" w:csb0="0000019F" w:csb1="00000000"/>
    <w:embedRegular r:id="rId10" w:fontKey="{7ED6E883-2E18-4B28-A28F-59ABAB0906E5}"/>
    <w:embedBold r:id="rId11" w:fontKey="{76D9A81B-9CA2-4383-9707-8668DF388DEB}"/>
    <w:embedItalic r:id="rId12" w:fontKey="{BA63E8E1-6987-4DBB-89BE-25ED302E9654}"/>
  </w:font>
  <w:font w:name="Tahoma">
    <w:panose1 w:val="020B0604030504040204"/>
    <w:charset w:val="00"/>
    <w:family w:val="swiss"/>
    <w:pitch w:val="variable"/>
    <w:sig w:usb0="E1002EFF" w:usb1="C000605B" w:usb2="00000029" w:usb3="00000000" w:csb0="000101FF" w:csb1="00000000"/>
    <w:embedRegular r:id="rId13" w:fontKey="{2B7796DB-202F-4C4A-81D8-40E948D8D018}"/>
  </w:font>
  <w:font w:name="Cambria Math">
    <w:panose1 w:val="02040503050406030204"/>
    <w:charset w:val="00"/>
    <w:family w:val="roman"/>
    <w:pitch w:val="variable"/>
    <w:sig w:usb0="E00006FF" w:usb1="420024FF" w:usb2="02000000" w:usb3="00000000" w:csb0="0000019F" w:csb1="00000000"/>
    <w:embedRegular r:id="rId14" w:fontKey="{660D35AF-E49E-44A2-9010-B5811F3E5994}"/>
    <w:embedItalic r:id="rId15" w:fontKey="{CCC69221-01B7-47D9-8386-39506D45A24B}"/>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E4DAD65"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7556E0">
      <w:rPr>
        <w:rFonts w:ascii="Neuton" w:hAnsi="Neuton"/>
        <w:noProof/>
        <w:color w:val="5E6A71" w:themeColor="text2"/>
        <w:sz w:val="32"/>
      </w:rPr>
      <w:t>23 July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99821" w14:textId="77777777" w:rsidR="00E6176B" w:rsidRDefault="00E6176B" w:rsidP="002C61F9">
      <w:pPr>
        <w:spacing w:after="0" w:line="240" w:lineRule="auto"/>
      </w:pPr>
      <w:r>
        <w:separator/>
      </w:r>
    </w:p>
  </w:footnote>
  <w:footnote w:type="continuationSeparator" w:id="0">
    <w:p w14:paraId="0EB0707B" w14:textId="77777777" w:rsidR="00E6176B" w:rsidRDefault="00E6176B"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E6176B"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E6176B"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rgUAKDyiniw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94EAE"/>
    <w:rsid w:val="001A0439"/>
    <w:rsid w:val="001A6D76"/>
    <w:rsid w:val="001D0DBB"/>
    <w:rsid w:val="001D67A7"/>
    <w:rsid w:val="001E0A69"/>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5B14"/>
    <w:rsid w:val="002F2B3C"/>
    <w:rsid w:val="002F4FC2"/>
    <w:rsid w:val="003017B0"/>
    <w:rsid w:val="00302791"/>
    <w:rsid w:val="00305EA4"/>
    <w:rsid w:val="00307398"/>
    <w:rsid w:val="00310B1B"/>
    <w:rsid w:val="003112D0"/>
    <w:rsid w:val="0032441F"/>
    <w:rsid w:val="003356B7"/>
    <w:rsid w:val="00344FF5"/>
    <w:rsid w:val="00346FA8"/>
    <w:rsid w:val="00354523"/>
    <w:rsid w:val="00362E84"/>
    <w:rsid w:val="00364EBC"/>
    <w:rsid w:val="003651F7"/>
    <w:rsid w:val="00370A6F"/>
    <w:rsid w:val="00370A7A"/>
    <w:rsid w:val="00372214"/>
    <w:rsid w:val="003724C5"/>
    <w:rsid w:val="0037529D"/>
    <w:rsid w:val="003866AE"/>
    <w:rsid w:val="00391809"/>
    <w:rsid w:val="00392352"/>
    <w:rsid w:val="00395582"/>
    <w:rsid w:val="003A09C3"/>
    <w:rsid w:val="003A6FF8"/>
    <w:rsid w:val="003B1FF0"/>
    <w:rsid w:val="003B20D3"/>
    <w:rsid w:val="003B392A"/>
    <w:rsid w:val="003B6C60"/>
    <w:rsid w:val="003B7B23"/>
    <w:rsid w:val="003C6ABD"/>
    <w:rsid w:val="003D4718"/>
    <w:rsid w:val="003E01D6"/>
    <w:rsid w:val="003E0A1D"/>
    <w:rsid w:val="003E67E2"/>
    <w:rsid w:val="004013F0"/>
    <w:rsid w:val="00414EE5"/>
    <w:rsid w:val="00415B7F"/>
    <w:rsid w:val="00416930"/>
    <w:rsid w:val="00431C74"/>
    <w:rsid w:val="0044271C"/>
    <w:rsid w:val="00447FA5"/>
    <w:rsid w:val="00451FF0"/>
    <w:rsid w:val="004751E5"/>
    <w:rsid w:val="00475660"/>
    <w:rsid w:val="00480DA8"/>
    <w:rsid w:val="00486112"/>
    <w:rsid w:val="004949A4"/>
    <w:rsid w:val="004A6573"/>
    <w:rsid w:val="004A70DF"/>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B1CDC"/>
    <w:rsid w:val="005B2207"/>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556E0"/>
    <w:rsid w:val="00762C6F"/>
    <w:rsid w:val="00770489"/>
    <w:rsid w:val="0077444E"/>
    <w:rsid w:val="00774C6D"/>
    <w:rsid w:val="0077550A"/>
    <w:rsid w:val="00794491"/>
    <w:rsid w:val="007A640B"/>
    <w:rsid w:val="007B3D96"/>
    <w:rsid w:val="007B6067"/>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47A2"/>
    <w:rsid w:val="00920CE5"/>
    <w:rsid w:val="00922E8F"/>
    <w:rsid w:val="00923FED"/>
    <w:rsid w:val="00926BF6"/>
    <w:rsid w:val="00930D11"/>
    <w:rsid w:val="0094369A"/>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6EDC"/>
    <w:rsid w:val="00A22B3B"/>
    <w:rsid w:val="00A3446E"/>
    <w:rsid w:val="00A36ABE"/>
    <w:rsid w:val="00A453CE"/>
    <w:rsid w:val="00A471FF"/>
    <w:rsid w:val="00A50B7C"/>
    <w:rsid w:val="00A5589E"/>
    <w:rsid w:val="00A576EA"/>
    <w:rsid w:val="00A61483"/>
    <w:rsid w:val="00A71E81"/>
    <w:rsid w:val="00A746FC"/>
    <w:rsid w:val="00A76F47"/>
    <w:rsid w:val="00A85840"/>
    <w:rsid w:val="00A95030"/>
    <w:rsid w:val="00AA3F93"/>
    <w:rsid w:val="00AA492B"/>
    <w:rsid w:val="00AB5056"/>
    <w:rsid w:val="00AB61E8"/>
    <w:rsid w:val="00AB629C"/>
    <w:rsid w:val="00AC2B3E"/>
    <w:rsid w:val="00AD091F"/>
    <w:rsid w:val="00AD624B"/>
    <w:rsid w:val="00AE660B"/>
    <w:rsid w:val="00AF4616"/>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6F4C"/>
    <w:rsid w:val="00BD1912"/>
    <w:rsid w:val="00BD5FEA"/>
    <w:rsid w:val="00BD7A4F"/>
    <w:rsid w:val="00BE0081"/>
    <w:rsid w:val="00BE0595"/>
    <w:rsid w:val="00BE6D3A"/>
    <w:rsid w:val="00BF44E1"/>
    <w:rsid w:val="00C028B9"/>
    <w:rsid w:val="00C049B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3500"/>
    <w:rsid w:val="00D035D6"/>
    <w:rsid w:val="00D24E3D"/>
    <w:rsid w:val="00D25EA4"/>
    <w:rsid w:val="00D26ED8"/>
    <w:rsid w:val="00D345B6"/>
    <w:rsid w:val="00D419AF"/>
    <w:rsid w:val="00D43429"/>
    <w:rsid w:val="00D716C4"/>
    <w:rsid w:val="00D71D9A"/>
    <w:rsid w:val="00D76E96"/>
    <w:rsid w:val="00D8623A"/>
    <w:rsid w:val="00D96343"/>
    <w:rsid w:val="00DB3771"/>
    <w:rsid w:val="00DC1151"/>
    <w:rsid w:val="00DC4991"/>
    <w:rsid w:val="00DF0A5C"/>
    <w:rsid w:val="00DF2CB5"/>
    <w:rsid w:val="00DF4574"/>
    <w:rsid w:val="00E02EC3"/>
    <w:rsid w:val="00E109C2"/>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F6A"/>
    <w:rsid w:val="00E90ADA"/>
    <w:rsid w:val="00E93566"/>
    <w:rsid w:val="00E975A5"/>
    <w:rsid w:val="00E97DC5"/>
    <w:rsid w:val="00EA6880"/>
    <w:rsid w:val="00EB012A"/>
    <w:rsid w:val="00EB2DD6"/>
    <w:rsid w:val="00EB56EE"/>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44F92"/>
    <w:rsid w:val="00F46652"/>
    <w:rsid w:val="00F52C5C"/>
    <w:rsid w:val="00F53D4D"/>
    <w:rsid w:val="00F54282"/>
    <w:rsid w:val="00F66B01"/>
    <w:rsid w:val="00F81728"/>
    <w:rsid w:val="00F91448"/>
    <w:rsid w:val="00F934FC"/>
    <w:rsid w:val="00F9375B"/>
    <w:rsid w:val="00FA0EB7"/>
    <w:rsid w:val="00FA1627"/>
    <w:rsid w:val="00FB66F5"/>
    <w:rsid w:val="00FB7045"/>
    <w:rsid w:val="00FC17CD"/>
    <w:rsid w:val="00FC6575"/>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4030F8-3556-4AFB-B5DE-1AE0DC88E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TotalTime>
  <Pages>1</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Bradley</cp:lastModifiedBy>
  <cp:revision>393</cp:revision>
  <cp:lastPrinted>2019-07-13T03:03:00Z</cp:lastPrinted>
  <dcterms:created xsi:type="dcterms:W3CDTF">2017-11-08T19:19:00Z</dcterms:created>
  <dcterms:modified xsi:type="dcterms:W3CDTF">2019-07-24T04:42: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